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913484" w14:textId="5EF1CAF6" w:rsidR="00A415D4" w:rsidRDefault="00A415D4" w:rsidP="00AA4B62">
      <w:pPr>
        <w:spacing w:line="480" w:lineRule="auto"/>
        <w:jc w:val="center"/>
      </w:pPr>
    </w:p>
    <w:p w14:paraId="7D04190E" w14:textId="21421830" w:rsidR="00B9507F" w:rsidRDefault="00B9507F" w:rsidP="00AA4B62">
      <w:pPr>
        <w:spacing w:line="480" w:lineRule="auto"/>
        <w:jc w:val="center"/>
      </w:pPr>
    </w:p>
    <w:p w14:paraId="7FA6A4B4" w14:textId="3709813B" w:rsidR="00B9507F" w:rsidRDefault="00B9507F" w:rsidP="00AA4B62">
      <w:pPr>
        <w:spacing w:line="480" w:lineRule="auto"/>
        <w:jc w:val="center"/>
      </w:pPr>
    </w:p>
    <w:p w14:paraId="02AF8762" w14:textId="2B93AEDD" w:rsidR="00B9507F" w:rsidRDefault="00B9507F" w:rsidP="00AA4B62">
      <w:pPr>
        <w:spacing w:line="480" w:lineRule="auto"/>
        <w:jc w:val="center"/>
      </w:pPr>
      <w:r>
        <w:t xml:space="preserve">Week 1 Assignment: </w:t>
      </w:r>
      <w:r w:rsidR="008E4B88" w:rsidRPr="008E4B88">
        <w:t>Online Food Ordering Database – Task 1</w:t>
      </w:r>
    </w:p>
    <w:p w14:paraId="5BA819F8" w14:textId="090878FF" w:rsidR="00AA4B62" w:rsidRDefault="00AA4B62" w:rsidP="00AA4B62">
      <w:pPr>
        <w:spacing w:line="480" w:lineRule="auto"/>
        <w:jc w:val="center"/>
      </w:pPr>
      <w:r>
        <w:t>Shaun Hoadley</w:t>
      </w:r>
    </w:p>
    <w:p w14:paraId="251680B1" w14:textId="6627E45C" w:rsidR="00AA4B62" w:rsidRDefault="00AA4B62" w:rsidP="00AA4B62">
      <w:pPr>
        <w:spacing w:line="480" w:lineRule="auto"/>
        <w:jc w:val="center"/>
      </w:pPr>
      <w:r>
        <w:t xml:space="preserve">CPT310 </w:t>
      </w:r>
      <w:r w:rsidR="0074788C">
        <w:t>Database Systems and Management</w:t>
      </w:r>
    </w:p>
    <w:p w14:paraId="237089D8" w14:textId="1A4C0979" w:rsidR="0074788C" w:rsidRDefault="00B20CD2" w:rsidP="00AA4B62">
      <w:pPr>
        <w:spacing w:line="480" w:lineRule="auto"/>
        <w:jc w:val="center"/>
      </w:pPr>
      <w:r w:rsidRPr="00B20CD2">
        <w:t>Augustine Ohwobete</w:t>
      </w:r>
    </w:p>
    <w:p w14:paraId="7214291E" w14:textId="0FFAF569" w:rsidR="00B20CD2" w:rsidRDefault="00283671" w:rsidP="00AA4B62">
      <w:pPr>
        <w:spacing w:line="480" w:lineRule="auto"/>
        <w:jc w:val="center"/>
      </w:pPr>
      <w:r>
        <w:t>October 25, 2020</w:t>
      </w:r>
    </w:p>
    <w:p w14:paraId="29A56F33" w14:textId="75B504FB" w:rsidR="00C67E24" w:rsidRDefault="00C67E24">
      <w:r>
        <w:br w:type="page"/>
      </w:r>
    </w:p>
    <w:p w14:paraId="3C8CF4EA" w14:textId="0F6AEF29" w:rsidR="00283671" w:rsidRDefault="001B23EA" w:rsidP="00C67E24">
      <w:pPr>
        <w:spacing w:line="480" w:lineRule="auto"/>
      </w:pPr>
      <w:r>
        <w:rPr>
          <w:b/>
          <w:bCs/>
        </w:rPr>
        <w:lastRenderedPageBreak/>
        <w:t>Stakeholder List and Attributes</w:t>
      </w:r>
    </w:p>
    <w:p w14:paraId="1465C406" w14:textId="475C85DB" w:rsidR="00353F64" w:rsidRDefault="006B375C" w:rsidP="006B375C">
      <w:pPr>
        <w:spacing w:line="480" w:lineRule="auto"/>
        <w:ind w:firstLine="720"/>
      </w:pPr>
      <w:r>
        <w:t>Customer</w:t>
      </w:r>
      <w:r w:rsidR="006262AC">
        <w:tab/>
        <w:t>(</w:t>
      </w:r>
      <w:proofErr w:type="spellStart"/>
      <w:r w:rsidR="00D64620">
        <w:t>c</w:t>
      </w:r>
      <w:r w:rsidR="006262AC">
        <w:t>_</w:t>
      </w:r>
      <w:r w:rsidR="00D64620">
        <w:t>id</w:t>
      </w:r>
      <w:proofErr w:type="spellEnd"/>
      <w:r w:rsidR="00D64620">
        <w:t xml:space="preserve">, </w:t>
      </w:r>
      <w:proofErr w:type="spellStart"/>
      <w:r w:rsidR="00D64620">
        <w:t>c_first</w:t>
      </w:r>
      <w:r w:rsidR="00316F72">
        <w:t>Name</w:t>
      </w:r>
      <w:proofErr w:type="spellEnd"/>
      <w:r w:rsidR="00316F72">
        <w:t xml:space="preserve">, </w:t>
      </w:r>
      <w:proofErr w:type="spellStart"/>
      <w:r w:rsidR="00316F72">
        <w:t>c_lastName</w:t>
      </w:r>
      <w:proofErr w:type="spellEnd"/>
      <w:r w:rsidR="00316F72">
        <w:t xml:space="preserve">, </w:t>
      </w:r>
      <w:proofErr w:type="spellStart"/>
      <w:r w:rsidR="00E06C36">
        <w:t>c_phone</w:t>
      </w:r>
      <w:proofErr w:type="spellEnd"/>
      <w:r w:rsidR="00E06C36">
        <w:t xml:space="preserve">, </w:t>
      </w:r>
      <w:proofErr w:type="spellStart"/>
      <w:r w:rsidR="00E06C36">
        <w:t>c_address</w:t>
      </w:r>
      <w:proofErr w:type="spellEnd"/>
      <w:r w:rsidR="006262AC">
        <w:t>)</w:t>
      </w:r>
    </w:p>
    <w:p w14:paraId="38C5270E" w14:textId="1EC9CD55" w:rsidR="00BE4BEA" w:rsidRDefault="00BE4BEA" w:rsidP="006B375C">
      <w:pPr>
        <w:spacing w:line="480" w:lineRule="auto"/>
        <w:ind w:firstLine="720"/>
      </w:pPr>
      <w:r>
        <w:t>Order</w:t>
      </w:r>
      <w:r w:rsidR="003E5365">
        <w:tab/>
      </w:r>
      <w:r w:rsidR="003E5365">
        <w:tab/>
        <w:t>(</w:t>
      </w:r>
      <w:proofErr w:type="spellStart"/>
      <w:r w:rsidR="003E5365">
        <w:t>o_</w:t>
      </w:r>
      <w:r w:rsidR="00B468F7">
        <w:t>id</w:t>
      </w:r>
      <w:proofErr w:type="spellEnd"/>
      <w:r w:rsidR="00B468F7">
        <w:t xml:space="preserve">, </w:t>
      </w:r>
      <w:proofErr w:type="spellStart"/>
      <w:r w:rsidR="009E34E3">
        <w:t>o_customer</w:t>
      </w:r>
      <w:proofErr w:type="spellEnd"/>
      <w:r w:rsidR="009E34E3">
        <w:t xml:space="preserve">, </w:t>
      </w:r>
      <w:proofErr w:type="spellStart"/>
      <w:r w:rsidR="009E34E3">
        <w:t>o_</w:t>
      </w:r>
      <w:r w:rsidR="00593BF6">
        <w:t>food</w:t>
      </w:r>
      <w:proofErr w:type="spellEnd"/>
      <w:r w:rsidR="006D2A2E">
        <w:t xml:space="preserve">, </w:t>
      </w:r>
      <w:proofErr w:type="spellStart"/>
      <w:r w:rsidR="006D2A2E">
        <w:t>o_cost</w:t>
      </w:r>
      <w:proofErr w:type="spellEnd"/>
      <w:r w:rsidR="003E5365">
        <w:t>)</w:t>
      </w:r>
    </w:p>
    <w:p w14:paraId="303B1E20" w14:textId="04D7C273" w:rsidR="00BE4BEA" w:rsidRDefault="00CC01F5" w:rsidP="006B375C">
      <w:pPr>
        <w:spacing w:line="480" w:lineRule="auto"/>
        <w:ind w:firstLine="720"/>
      </w:pPr>
      <w:r>
        <w:t>Product</w:t>
      </w:r>
      <w:r w:rsidR="002E2950">
        <w:tab/>
        <w:t>(</w:t>
      </w:r>
      <w:proofErr w:type="spellStart"/>
      <w:r w:rsidR="00824FC1">
        <w:t>p</w:t>
      </w:r>
      <w:r w:rsidR="002E2950">
        <w:t>_</w:t>
      </w:r>
      <w:r w:rsidR="00052800">
        <w:t>id</w:t>
      </w:r>
      <w:proofErr w:type="spellEnd"/>
      <w:r w:rsidR="00052800">
        <w:t xml:space="preserve">, </w:t>
      </w:r>
      <w:proofErr w:type="spellStart"/>
      <w:r w:rsidR="00824FC1">
        <w:t>p</w:t>
      </w:r>
      <w:r w:rsidR="00052800">
        <w:t>_name</w:t>
      </w:r>
      <w:proofErr w:type="spellEnd"/>
      <w:r w:rsidR="002D412C">
        <w:t xml:space="preserve">, </w:t>
      </w:r>
      <w:proofErr w:type="spellStart"/>
      <w:r w:rsidR="00824FC1">
        <w:t>p</w:t>
      </w:r>
      <w:r w:rsidR="002D412C">
        <w:t>_size</w:t>
      </w:r>
      <w:proofErr w:type="spellEnd"/>
      <w:r w:rsidR="002D412C">
        <w:t>,</w:t>
      </w:r>
      <w:r w:rsidR="006D2A2E">
        <w:t xml:space="preserve"> </w:t>
      </w:r>
      <w:proofErr w:type="spellStart"/>
      <w:r w:rsidR="00824FC1">
        <w:t>p</w:t>
      </w:r>
      <w:r w:rsidR="006D2A2E">
        <w:t>_quantity</w:t>
      </w:r>
      <w:proofErr w:type="spellEnd"/>
      <w:r w:rsidR="006D2A2E">
        <w:t>,</w:t>
      </w:r>
      <w:r w:rsidR="002D412C">
        <w:t xml:space="preserve"> </w:t>
      </w:r>
      <w:proofErr w:type="spellStart"/>
      <w:r w:rsidR="00656739">
        <w:t>p</w:t>
      </w:r>
      <w:r w:rsidR="006D2A2E">
        <w:t>_cost</w:t>
      </w:r>
      <w:proofErr w:type="spellEnd"/>
      <w:r w:rsidR="002E2950">
        <w:t>)</w:t>
      </w:r>
    </w:p>
    <w:p w14:paraId="5A759D10" w14:textId="25058FB5" w:rsidR="00BE4BEA" w:rsidRDefault="00BE4BEA" w:rsidP="006B375C">
      <w:pPr>
        <w:spacing w:line="480" w:lineRule="auto"/>
        <w:ind w:firstLine="720"/>
      </w:pPr>
      <w:r>
        <w:t>Employee</w:t>
      </w:r>
      <w:r w:rsidR="003E5987">
        <w:tab/>
        <w:t>(</w:t>
      </w:r>
      <w:proofErr w:type="spellStart"/>
      <w:r w:rsidR="003E5987">
        <w:t>e_</w:t>
      </w:r>
      <w:r w:rsidR="00271574">
        <w:t>id</w:t>
      </w:r>
      <w:proofErr w:type="spellEnd"/>
      <w:r w:rsidR="00271574">
        <w:t xml:space="preserve">, </w:t>
      </w:r>
      <w:proofErr w:type="spellStart"/>
      <w:r w:rsidR="00271574">
        <w:t>e_firstName</w:t>
      </w:r>
      <w:proofErr w:type="spellEnd"/>
      <w:r w:rsidR="00271574">
        <w:t xml:space="preserve">, </w:t>
      </w:r>
      <w:proofErr w:type="spellStart"/>
      <w:r w:rsidR="00271574">
        <w:t>e_lastName</w:t>
      </w:r>
      <w:proofErr w:type="spellEnd"/>
      <w:r w:rsidR="003E5987">
        <w:t>)</w:t>
      </w:r>
    </w:p>
    <w:p w14:paraId="43458233" w14:textId="6C08DECB" w:rsidR="008A3F64" w:rsidRDefault="009B0206" w:rsidP="00A012A8">
      <w:pPr>
        <w:spacing w:line="480" w:lineRule="auto"/>
        <w:ind w:firstLine="720"/>
      </w:pPr>
      <w:r>
        <w:t>Job Role</w:t>
      </w:r>
      <w:r w:rsidR="008A78E9">
        <w:tab/>
        <w:t>(</w:t>
      </w:r>
      <w:proofErr w:type="spellStart"/>
      <w:r w:rsidR="008A78E9">
        <w:t>j_id</w:t>
      </w:r>
      <w:proofErr w:type="spellEnd"/>
      <w:r w:rsidR="008A78E9">
        <w:t xml:space="preserve">, </w:t>
      </w:r>
      <w:proofErr w:type="spellStart"/>
      <w:r w:rsidR="008A78E9">
        <w:t>j</w:t>
      </w:r>
      <w:r w:rsidR="00951E73">
        <w:t>_jobRoll</w:t>
      </w:r>
      <w:proofErr w:type="spellEnd"/>
      <w:r w:rsidR="008A78E9">
        <w:t>)</w:t>
      </w:r>
    </w:p>
    <w:p w14:paraId="2B58104D" w14:textId="07DD0B70" w:rsidR="00A012A8" w:rsidRDefault="00EF5D21" w:rsidP="00A012A8">
      <w:pPr>
        <w:spacing w:line="480" w:lineRule="auto"/>
      </w:pPr>
      <w:r>
        <w:rPr>
          <w:b/>
          <w:bCs/>
        </w:rPr>
        <w:t>Why</w:t>
      </w:r>
      <w:r w:rsidR="00225C1F">
        <w:rPr>
          <w:b/>
          <w:bCs/>
        </w:rPr>
        <w:t xml:space="preserve"> is SQL the best approach</w:t>
      </w:r>
      <w:r w:rsidR="0024535B">
        <w:rPr>
          <w:b/>
          <w:bCs/>
        </w:rPr>
        <w:t xml:space="preserve"> for the food ordering</w:t>
      </w:r>
      <w:r w:rsidR="00795004">
        <w:rPr>
          <w:b/>
          <w:bCs/>
        </w:rPr>
        <w:t xml:space="preserve"> system?</w:t>
      </w:r>
    </w:p>
    <w:p w14:paraId="460C6FED" w14:textId="2952E22A" w:rsidR="00795004" w:rsidRPr="00795004" w:rsidRDefault="00795004" w:rsidP="00A012A8">
      <w:pPr>
        <w:spacing w:line="480" w:lineRule="auto"/>
      </w:pPr>
      <w:r>
        <w:tab/>
      </w:r>
      <w:r w:rsidR="00104579">
        <w:t xml:space="preserve">Using </w:t>
      </w:r>
      <w:r w:rsidR="00ED6909">
        <w:t xml:space="preserve">a </w:t>
      </w:r>
      <w:r w:rsidR="00104579">
        <w:t xml:space="preserve">SQL </w:t>
      </w:r>
      <w:r w:rsidR="00ED6909">
        <w:t xml:space="preserve">database management system </w:t>
      </w:r>
      <w:r w:rsidR="00104579">
        <w:t xml:space="preserve">for </w:t>
      </w:r>
      <w:r w:rsidR="00A4020B">
        <w:t>the food ordering system</w:t>
      </w:r>
      <w:r w:rsidR="00DD1DBF">
        <w:t xml:space="preserve"> makes the most sense</w:t>
      </w:r>
      <w:r w:rsidR="008058CA">
        <w:t xml:space="preserve"> due to the relational qualities </w:t>
      </w:r>
      <w:r w:rsidR="00DA591D">
        <w:t>of the data.</w:t>
      </w:r>
      <w:r w:rsidR="001D31E1">
        <w:t xml:space="preserve">  </w:t>
      </w:r>
      <w:r w:rsidR="00A70D52">
        <w:t xml:space="preserve">Having an organized </w:t>
      </w:r>
      <w:r w:rsidR="004E614B">
        <w:t xml:space="preserve">and centralized </w:t>
      </w:r>
      <w:r w:rsidR="00A70D52">
        <w:t xml:space="preserve">schema for each </w:t>
      </w:r>
      <w:r w:rsidR="00C363F3">
        <w:t>stakeholder</w:t>
      </w:r>
      <w:r w:rsidR="004E614B">
        <w:t xml:space="preserve"> a</w:t>
      </w:r>
      <w:r w:rsidR="00F548DE">
        <w:t xml:space="preserve">llows fast queries </w:t>
      </w:r>
      <w:r w:rsidR="003A6341">
        <w:t xml:space="preserve">between the tables to </w:t>
      </w:r>
      <w:r w:rsidR="00320A60">
        <w:t xml:space="preserve">format the display of </w:t>
      </w:r>
      <w:r w:rsidR="00C82551">
        <w:t xml:space="preserve">the data in various ways depending on the </w:t>
      </w:r>
      <w:r w:rsidR="00E30112">
        <w:t>current need.</w:t>
      </w:r>
      <w:r w:rsidR="00C103E3">
        <w:t xml:space="preserve">  </w:t>
      </w:r>
      <w:r w:rsidR="006433C5">
        <w:t>A schedule do</w:t>
      </w:r>
      <w:r w:rsidR="00703DE8">
        <w:t>cument might access the employee</w:t>
      </w:r>
      <w:r w:rsidR="00D53AA0">
        <w:t xml:space="preserve"> table and the job role </w:t>
      </w:r>
      <w:r w:rsidR="00C40A19">
        <w:t>table</w:t>
      </w:r>
      <w:r w:rsidR="0037768C">
        <w:t xml:space="preserve"> to make sure there is coverage </w:t>
      </w:r>
      <w:r w:rsidR="00B30ECE">
        <w:t>for the kitchen, cleaning, and deliveries</w:t>
      </w:r>
      <w:r w:rsidR="00A11396">
        <w:t xml:space="preserve">.  </w:t>
      </w:r>
      <w:r w:rsidR="003C6B24">
        <w:t xml:space="preserve">A delivery order </w:t>
      </w:r>
      <w:r w:rsidR="00355336">
        <w:t xml:space="preserve">would access the </w:t>
      </w:r>
      <w:r w:rsidR="00165CD0">
        <w:t>employee table, order table, and customer table</w:t>
      </w:r>
      <w:r w:rsidR="00F86C0D">
        <w:t xml:space="preserve"> to </w:t>
      </w:r>
      <w:r w:rsidR="007F3714">
        <w:t>ensure there is a delivery driver assigned, th</w:t>
      </w:r>
      <w:r w:rsidR="00A61B5E">
        <w:t>e order, and where the customer is located</w:t>
      </w:r>
      <w:r w:rsidR="00ED0DD1">
        <w:t xml:space="preserve">.  </w:t>
      </w:r>
      <w:r w:rsidR="00F876D0">
        <w:t xml:space="preserve">The kitchen would have a document </w:t>
      </w:r>
      <w:r w:rsidR="00EA6859">
        <w:t xml:space="preserve">that accesses </w:t>
      </w:r>
      <w:r w:rsidR="00CF11C0">
        <w:t>the order table and the produc</w:t>
      </w:r>
      <w:r w:rsidR="003B3AA9">
        <w:t>t table.</w:t>
      </w:r>
      <w:r w:rsidR="00385E04">
        <w:t xml:space="preserve">  </w:t>
      </w:r>
      <w:bookmarkStart w:id="0" w:name="_GoBack"/>
      <w:bookmarkEnd w:id="0"/>
      <w:r w:rsidR="00385E04">
        <w:t xml:space="preserve">It is </w:t>
      </w:r>
      <w:r w:rsidR="00847FDC">
        <w:t>because of the relationships between each table</w:t>
      </w:r>
      <w:r w:rsidR="00CE475D">
        <w:t xml:space="preserve"> </w:t>
      </w:r>
      <w:r w:rsidR="00675E8C">
        <w:t xml:space="preserve">that </w:t>
      </w:r>
      <w:r w:rsidR="00681A1A">
        <w:t xml:space="preserve">the individual </w:t>
      </w:r>
      <w:r w:rsidR="00B86FE3">
        <w:t>record</w:t>
      </w:r>
      <w:r w:rsidR="00681A1A">
        <w:t>s</w:t>
      </w:r>
      <w:r w:rsidR="00B052F4">
        <w:t xml:space="preserve"> can query the database</w:t>
      </w:r>
      <w:r w:rsidR="00B86FE3">
        <w:t xml:space="preserve"> </w:t>
      </w:r>
      <w:r w:rsidR="00AF1F2C">
        <w:t>for the data they need to populate</w:t>
      </w:r>
      <w:r w:rsidR="00FF15A5">
        <w:t xml:space="preserve"> and work fluidly </w:t>
      </w:r>
      <w:r w:rsidR="007B105F">
        <w:t>together.</w:t>
      </w:r>
    </w:p>
    <w:sectPr w:rsidR="00795004" w:rsidRPr="007950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0NDQ1MjEwsLA0sDBT0lEKTi0uzszPAykwqgUATZ17tiwAAAA="/>
  </w:docVars>
  <w:rsids>
    <w:rsidRoot w:val="00986A11"/>
    <w:rsid w:val="00052800"/>
    <w:rsid w:val="00104579"/>
    <w:rsid w:val="00165CD0"/>
    <w:rsid w:val="001B23EA"/>
    <w:rsid w:val="001D31E1"/>
    <w:rsid w:val="00225C1F"/>
    <w:rsid w:val="0024535B"/>
    <w:rsid w:val="00271574"/>
    <w:rsid w:val="00283671"/>
    <w:rsid w:val="002D0C0B"/>
    <w:rsid w:val="002D412C"/>
    <w:rsid w:val="002E2950"/>
    <w:rsid w:val="00316F72"/>
    <w:rsid w:val="00320A60"/>
    <w:rsid w:val="00353F64"/>
    <w:rsid w:val="00355336"/>
    <w:rsid w:val="0037768C"/>
    <w:rsid w:val="00385E04"/>
    <w:rsid w:val="003A6341"/>
    <w:rsid w:val="003B3AA9"/>
    <w:rsid w:val="003C6B24"/>
    <w:rsid w:val="003E5365"/>
    <w:rsid w:val="003E5987"/>
    <w:rsid w:val="004E614B"/>
    <w:rsid w:val="00593BF6"/>
    <w:rsid w:val="006262AC"/>
    <w:rsid w:val="006433C5"/>
    <w:rsid w:val="00656739"/>
    <w:rsid w:val="00675E8C"/>
    <w:rsid w:val="00681A1A"/>
    <w:rsid w:val="006B375C"/>
    <w:rsid w:val="006D2A2E"/>
    <w:rsid w:val="00703DE8"/>
    <w:rsid w:val="0074788C"/>
    <w:rsid w:val="00795004"/>
    <w:rsid w:val="007B105F"/>
    <w:rsid w:val="007F3714"/>
    <w:rsid w:val="008058CA"/>
    <w:rsid w:val="00824FC1"/>
    <w:rsid w:val="00847FDC"/>
    <w:rsid w:val="008A3F64"/>
    <w:rsid w:val="008A78E9"/>
    <w:rsid w:val="008E4B88"/>
    <w:rsid w:val="00951E73"/>
    <w:rsid w:val="00960C8F"/>
    <w:rsid w:val="00986A11"/>
    <w:rsid w:val="009B0206"/>
    <w:rsid w:val="009E34E3"/>
    <w:rsid w:val="00A012A8"/>
    <w:rsid w:val="00A11396"/>
    <w:rsid w:val="00A4020B"/>
    <w:rsid w:val="00A415D4"/>
    <w:rsid w:val="00A61B5E"/>
    <w:rsid w:val="00A70D52"/>
    <w:rsid w:val="00AA4B62"/>
    <w:rsid w:val="00AF1F2C"/>
    <w:rsid w:val="00B052F4"/>
    <w:rsid w:val="00B20CD2"/>
    <w:rsid w:val="00B30ECE"/>
    <w:rsid w:val="00B468F7"/>
    <w:rsid w:val="00B86FE3"/>
    <w:rsid w:val="00B9507F"/>
    <w:rsid w:val="00BA7AA9"/>
    <w:rsid w:val="00BE4BEA"/>
    <w:rsid w:val="00C103E3"/>
    <w:rsid w:val="00C363F3"/>
    <w:rsid w:val="00C40A19"/>
    <w:rsid w:val="00C67E24"/>
    <w:rsid w:val="00C82551"/>
    <w:rsid w:val="00CA57A8"/>
    <w:rsid w:val="00CC01F5"/>
    <w:rsid w:val="00CE475D"/>
    <w:rsid w:val="00CF11C0"/>
    <w:rsid w:val="00D53AA0"/>
    <w:rsid w:val="00D64620"/>
    <w:rsid w:val="00DA591D"/>
    <w:rsid w:val="00DD1DBF"/>
    <w:rsid w:val="00E06C36"/>
    <w:rsid w:val="00E30112"/>
    <w:rsid w:val="00EA6859"/>
    <w:rsid w:val="00EB63CC"/>
    <w:rsid w:val="00ED0DD1"/>
    <w:rsid w:val="00ED6909"/>
    <w:rsid w:val="00EF5D21"/>
    <w:rsid w:val="00F548DE"/>
    <w:rsid w:val="00F86C0D"/>
    <w:rsid w:val="00F876D0"/>
    <w:rsid w:val="00FB2018"/>
    <w:rsid w:val="00FF1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9173FD"/>
  <w15:chartTrackingRefBased/>
  <w15:docId w15:val="{A0BA8451-8EA1-4BF7-8F77-8190E0238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2</Pages>
  <Words>204</Words>
  <Characters>1163</Characters>
  <Application>Microsoft Office Word</Application>
  <DocSecurity>0</DocSecurity>
  <Lines>9</Lines>
  <Paragraphs>2</Paragraphs>
  <ScaleCrop>false</ScaleCrop>
  <Company/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89</cp:revision>
  <dcterms:created xsi:type="dcterms:W3CDTF">2020-10-25T14:58:00Z</dcterms:created>
  <dcterms:modified xsi:type="dcterms:W3CDTF">2020-11-01T23:04:00Z</dcterms:modified>
</cp:coreProperties>
</file>